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2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42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มาริก,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ปยังผู้รับนั่นเองนะคะเราก็ไม่รู้ว่ากลางตัวนี้เนี่ยมันจะมีประเภทอะไรบ้างแล้วแยกเป็นประเภทไหนบ้างนะคะอาจจะเป็นสิ่งที่นักศึกษาใช้งานกันอยู่แล้วนะพยาบาลใกล้ตัวนะคะเดี๋ยวเราก็จะมาจำแนกประเภทแล้วก็ปกติก็บอกว่าแต่ละประเภทเนี่ยเขาจะอยู่ในตัวมาตรฐานอะไรกันอีกนะคะรูปภาพนะคะอย่างที่บอกไปการสื่อสารนะคะเหมือนอาจารย์พูดหน้าห้องกับนักเรียนนะคะเขาจะเป็นผู้ส่งสารแล้วก็ไปทางเราจะเป็นนักศึกษาทุกคนChannel การในการสื่อสารในตัวระบบคอมพิวเตอร์นะคะก็จะมีผู้ส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2 คน กับ Bot ASR) (ห้อง 5242) มาตรฐานสากลด้านเทคโนโลยีคอมพิวเตอร์และดิจิทัล อ.ธิดารัตน์ วันที่ 6 ธ.ค. 2565 มาริก, แมน</dc:title>
  <dc:creator/>
  <cp:keywords/>
  <dcterms:created xsi:type="dcterms:W3CDTF">2023-04-18T06:55:32Z</dcterms:created>
  <dcterms:modified xsi:type="dcterms:W3CDTF">2023-04-18T0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เมษายน 2566 เวลา 13.09 น.</vt:lpwstr>
  </property>
  <property fmtid="{D5CDD505-2E9C-101B-9397-08002B2CF9AE}" pid="3" name="subtitle">
    <vt:lpwstr/>
  </property>
</Properties>
</file>